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0" w:name="software-engineer-cover-letter"/>
    <w:p>
      <w:pPr>
        <w:pStyle w:val="Heading1"/>
      </w:pPr>
      <w:r>
        <w:t xml:space="preserve">Software Engineer 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interest in the Software Engineer position at your esteemed organization in China Guangzhou. As a dedicated and innovative software engineer with a passion for technology and problem-solving, I am eager to contribute my skills and expertise to a dynamic team in one of China’s most vibrant tech hubs. Guangzhou, with its rapid technological advancements and thriving startup ecosystem, represents an ideal environment for me to grow professionally while making meaningful contributions to cutting-edge projects.</w:t>
      </w:r>
    </w:p>
    <w:p>
      <w:pPr>
        <w:pStyle w:val="BodyText"/>
      </w:pPr>
      <w:r>
        <w:t xml:space="preserve">With over [X years] of experience in software development, I have honed my ability to design, develop, and deploy scalable solutions that address complex challenges. My career has been defined by a commitment to excellence, a deep understanding of modern programming languages such as Java, Python, and JavaScript, and hands-on experience with cloud platforms like AWS and Azure. I have worked on projects ranging from enterprise-level applications to agile-driven software solutions for both domestic and international clients. This diverse background has equipped me with the technical acumen and adaptability required to thrive in fast-paced environments like those found in China Guangzhou.</w:t>
      </w:r>
    </w:p>
    <w:p>
      <w:pPr>
        <w:pStyle w:val="BodyText"/>
      </w:pPr>
      <w:r>
        <w:t xml:space="preserve">What excites me most about the Software Engineer role in Guangzhou is the opportunity to collaborate with teams that are at the forefront of innovation. The city’s strategic position as a global trade and technology center has made it a hotspot for startups and established tech companies alike. I am particularly drawn to your organization’s mission to [mention specific company values or projects, e.g., "leverage AI for sustainable urban development" or "create user-centric digital solutions"]. As someone who thrives in collaborative and forward-thinking environments, I believe my background in software engineering and my passion for emerging technologies align seamlessly with your goals.</w:t>
      </w:r>
    </w:p>
    <w:p>
      <w:pPr>
        <w:pStyle w:val="BodyText"/>
      </w:pPr>
      <w:r>
        <w:t xml:space="preserve">My experience as a Software Engineer has taught me the importance of not only technical proficiency but also cultural awareness and communication. In Guangzhou, where technology intersects with traditional industries and global markets, I have learned to navigate diverse challenges while maintaining a focus on user-centric design. For instance, during my time working on a mobile application for a multinational firm based in China, I collaborated with cross-functional teams to ensure the product met both technical and cultural requirements. This project reinforced my ability to adapt to different work styles and deliver solutions that resonate with local users while adhering to international standards.</w:t>
      </w:r>
    </w:p>
    <w:p>
      <w:pPr>
        <w:pStyle w:val="BodyText"/>
      </w:pPr>
      <w:r>
        <w:t xml:space="preserve">Furthermore, my expertise in software development is complemented by a strong foundation in problem-solving and continuous learning. I have consistently sought out opportunities to expand my knowledge, whether through online courses on machine learning or hands-on projects that required me to master new frameworks and tools. In Guangzhou’s competitive tech landscape, where innovation is the driving force, I am confident that my proactive approach to learning and my ability to quickly adapt to new challenges will be an asset to your team.</w:t>
      </w:r>
    </w:p>
    <w:p>
      <w:pPr>
        <w:pStyle w:val="BodyText"/>
      </w:pPr>
      <w:r>
        <w:t xml:space="preserve">One of the key reasons I am enthusiastic about this opportunity is the unique blend of tradition and modernity in China Guangzhou. The city’s rich cultural heritage, combined with its state-of-the-art infrastructure, creates a stimulating environment for professionals in the tech industry. I have always been fascinated by how technology can bridge the gap between heritage and progress, and I am eager to contribute to projects that reflect this balance. Whether it’s developing applications that support smart cities or creating digital solutions that enhance daily life, I am motivated to play a role in shaping Guangzhou’s technological future.</w:t>
      </w:r>
    </w:p>
    <w:p>
      <w:pPr>
        <w:pStyle w:val="BodyText"/>
      </w:pPr>
      <w:r>
        <w:t xml:space="preserve">In addition to my technical skills, I bring a collaborative mindset and a deep respect for teamwork. I have worked in agile environments where communication and transparency are paramount, and I am confident in my ability to contribute effectively to your team’s success. My experience with version control systems like Git, as well as my familiarity with DevOps practices, ensures that I can seamlessly integrate into existing workflows while driving efficiency and quality.</w:t>
      </w:r>
    </w:p>
    <w:p>
      <w:pPr>
        <w:pStyle w:val="BodyText"/>
      </w:pPr>
      <w:r>
        <w:t xml:space="preserve">Finally, I would like to express my sincere interest in joining your organization. The Software Engineer role in China Guangzhou represents an exciting opportunity to grow professionally while contributing to a company that values innovation and excellence. I am confident that my skills, passion for technology, and commitment to delivering high-quality solutions make me a strong candidate for this position. I would welcome the chance to discuss how my background aligns with your needs and how I can contribute to your team’s success.</w:t>
      </w:r>
    </w:p>
    <w:p>
      <w:pPr>
        <w:pStyle w:val="BodyText"/>
      </w:pPr>
      <w:r>
        <w:t xml:space="preserve">Thank you for considering my application. I look forward to the possibility of contributing to your organization and being part of Guangzhou’s thriving tech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China Guangzhou</dc:title>
  <dc:creator/>
  <cp:keywords/>
  <dcterms:created xsi:type="dcterms:W3CDTF">2026-07-20T19:02:03Z</dcterms:created>
  <dcterms:modified xsi:type="dcterms:W3CDTF">2026-07-20T19:02:03Z</dcterms:modified>
</cp:coreProperties>
</file>

<file path=docProps/custom.xml><?xml version="1.0" encoding="utf-8"?>
<Properties xmlns="http://schemas.openxmlformats.org/officeDocument/2006/custom-properties" xmlns:vt="http://schemas.openxmlformats.org/officeDocument/2006/docPropsVTypes"/>
</file>